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cover-letter"/>
    <w:p>
      <w:pPr>
        <w:pStyle w:val="Heading1"/>
      </w:pPr>
      <w:r>
        <w:t xml:space="preserve">Cover Letter</w:t>
      </w:r>
    </w:p>
    <w:p>
      <w:pPr>
        <w:pStyle w:val="FirstParagraph"/>
      </w:pPr>
      <w:r>
        <w:rPr>
          <w:bCs/>
          <w:b/>
        </w:rPr>
        <w:t xml:space="preserve">John Doe</w:t>
      </w:r>
      <w:r>
        <w:br/>
      </w:r>
      <w:r>
        <w:t xml:space="preserve">123 Rue de la République</w:t>
      </w:r>
      <w:r>
        <w:br/>
      </w:r>
      <w:r>
        <w:t xml:space="preserve">Marseille, France</w:t>
      </w:r>
      <w:r>
        <w:br/>
      </w:r>
      <w:r>
        <w:t xml:space="preserve">Email: john.doe@example.com | Phone: +33 6 12 34 56 78</w:t>
      </w:r>
    </w:p>
    <w:p>
      <w:pPr>
        <w:pStyle w:val="BodyText"/>
      </w:pPr>
      <w:r>
        <w:t xml:space="preserve">Date: October 10, 2023</w:t>
      </w:r>
    </w:p>
    <w:p>
      <w:pPr>
        <w:pStyle w:val="BodyText"/>
      </w:pPr>
      <w:r>
        <w:rPr>
          <w:bCs/>
          <w:b/>
        </w:rPr>
        <w:t xml:space="preserve">Head of Human Resources</w:t>
      </w:r>
      <w:r>
        <w:br/>
      </w:r>
      <w:r>
        <w:t xml:space="preserve">École Primaire de Marseille</w:t>
      </w:r>
      <w:r>
        <w:br/>
      </w:r>
      <w:r>
        <w:t xml:space="preserve">45 Avenue Gambetta</w:t>
      </w:r>
      <w:r>
        <w:br/>
      </w:r>
      <w:r>
        <w:t xml:space="preserve">Marseille, France</w:t>
      </w:r>
    </w:p>
    <w:bookmarkStart w:id="20" w:name="dear-hiring-team"/>
    <w:p>
      <w:pPr>
        <w:pStyle w:val="Heading2"/>
      </w:pPr>
      <w:r>
        <w:t xml:space="preserve">Dear Hiring Team,</w:t>
      </w:r>
    </w:p>
    <w:p>
      <w:pPr>
        <w:pStyle w:val="FirstParagraph"/>
      </w:pPr>
      <w:r>
        <w:t xml:space="preserve">I am writing to express my enthusiastic interest in the Teacher Primary position at your esteemed institution in Marseille, France. With a deep passion for education and over five years of experience teaching young learners, I am eager to contribute my skills, dedication, and cultural adaptability to support the academic and personal growth of students in this vibrant city. As a certified primary educator with a focus on fostering creativity, critical thinking, and inclusivity in the classroom, I am confident that my background aligns perfectly with the values of your school and the dynamic educational landscape of France Marseille.</w:t>
      </w:r>
    </w:p>
    <w:p>
      <w:pPr>
        <w:pStyle w:val="BodyText"/>
      </w:pPr>
      <w:r>
        <w:t xml:space="preserve">My journey as a Teacher Primary began in [Previous School Name], where I taught grades 1–6, designing curricula that blended traditional academic rigor with innovative pedagogical strategies. I have consistently prioritized creating a safe, engaging, and equitable learning environment where students feel empowered to explore their potential. For instance, I developed a cross-disciplinary project integrating science and art, which not only enhanced student engagement but also earned recognition from the local education authority for its creativity. Such experiences have honed my ability to adapt lessons to diverse learning styles while maintaining high academic standards—a critical aspect of teaching in France Marseille, where cultural and linguistic diversity is a cornerstone of the classroom.</w:t>
      </w:r>
    </w:p>
    <w:p>
      <w:pPr>
        <w:pStyle w:val="BodyText"/>
      </w:pPr>
      <w:r>
        <w:t xml:space="preserve">One of my core strengths as a Teacher Primary is my commitment to fostering collaboration between students, parents, and educators. In my previous role, I organized regular family workshops to bridge the gap between home and school, which significantly improved student performance and parental involvement. This approach aligns with the French emphasis on community-driven education, where schools are viewed as integral to the social fabric of neighborhoods. Marseille, with its rich history and multicultural communities, offers a unique opportunity to apply these principles in a setting where students come from varied backgrounds. I am particularly drawn to your school’s focus on [mention specific initiative or value from the school’s website, e.g., "sustainable development" or "bilingual education"], as I believe this reflects a forward-thinking vision that resonates with my own teaching philosophy.</w:t>
      </w:r>
    </w:p>
    <w:p>
      <w:pPr>
        <w:pStyle w:val="BodyText"/>
      </w:pPr>
      <w:r>
        <w:t xml:space="preserve">Teaching in France Marseille presents a unique blend of challenges and rewards. The city’s diverse population, from its historic port to its modern districts, creates an environment where cultural awareness is essential. As a Teacher Primary, I have always sought to incorporate local traditions and global perspectives into my lessons. For example, during a unit on geography, I partnered with local community members to organize a virtual exchange program with students in Lyon and Nice, allowing learners to compare regional cultures while practicing French language skills. This experience not only enriched the curriculum but also prepared students to thrive in an interconnected world—a goal that is especially relevant in Marseille’s role as a hub of Mediterranean culture.</w:t>
      </w:r>
    </w:p>
    <w:p>
      <w:pPr>
        <w:pStyle w:val="BodyText"/>
      </w:pPr>
      <w:r>
        <w:t xml:space="preserve">Furthermore, I am deeply committed to professional development and staying current with educational trends. I have completed advanced training in differentiated instruction and inclusive education, both of which are critical for supporting students with varying abilities. In France, the National Education system places a strong emphasis on teacher expertise and continuous learning, and I am eager to contribute my knowledge while also growing through your school’s programs. My fluency in French (C1 level) and proficiency in English ensure that I can effectively communicate with students, colleagues, and families, fostering a cohesive educational experience.</w:t>
      </w:r>
    </w:p>
    <w:p>
      <w:pPr>
        <w:pStyle w:val="BodyText"/>
      </w:pPr>
      <w:r>
        <w:t xml:space="preserve">What excites me most about the Teacher Primary position in Marseille is the opportunity to be part of a community that values education as a transformative force. The city’s blend of historical significance and modern innovation creates an inspiring backdrop for teaching. Whether it’s guiding students through the streets of Vieux-Port to learn about local history or incorporating contemporary issues into science lessons, I am passionate about making learning relevant and meaningful. I also appreciate the potential to engage with Marseille’s thriving arts scene, using museums, theaters, and public spaces as extensions of the classroom.</w:t>
      </w:r>
    </w:p>
    <w:p>
      <w:pPr>
        <w:pStyle w:val="BodyText"/>
      </w:pPr>
      <w:r>
        <w:t xml:space="preserve">In addition to my professional qualifications, I bring a genuine enthusiasm for working in France. Having studied abroad in Paris during my undergraduate years and completed internships in Lyon and Toulouse, I have developed a strong understanding of French culture, values, and educational practices. This experience has prepared me to navigate the nuances of teaching in a new environment while maintaining high standards of professionalism. I am also eager to immerse myself further in Marseille’s traditions, from its iconic markets to its vibrant festivals, which I believe will enrich both my personal and professional life.</w:t>
      </w:r>
    </w:p>
    <w:p>
      <w:pPr>
        <w:pStyle w:val="BodyText"/>
      </w:pPr>
      <w:r>
        <w:t xml:space="preserve">I am confident that my dedication to student-centered learning, cultural sensitivity, and collaborative teamwork make me an ideal candidate for the Teacher Primary role at your school. I would be honored to contribute to the continued success of your institution and the development of its students. Thank you for considering my application. I look forward to the opportunity to discuss how I can support your mission in France Marseill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France Marseille</dc:title>
  <dc:creator/>
  <dc:language>en</dc:language>
  <cp:keywords/>
  <dcterms:created xsi:type="dcterms:W3CDTF">2025-12-15T22:44:46Z</dcterms:created>
  <dcterms:modified xsi:type="dcterms:W3CDTF">2025-12-15T22:44:46Z</dcterms:modified>
</cp:coreProperties>
</file>

<file path=docProps/custom.xml><?xml version="1.0" encoding="utf-8"?>
<Properties xmlns="http://schemas.openxmlformats.org/officeDocument/2006/custom-properties" xmlns:vt="http://schemas.openxmlformats.org/officeDocument/2006/docPropsVTypes"/>
</file>